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1E74F6" w:rsidRDefault="001E74F6" w:rsidP="002F7BD7">
      <w:pPr>
        <w:jc w:val="both"/>
      </w:pPr>
      <w:r>
        <w:t>Detailed Review paper of clear practical interest.</w:t>
      </w:r>
    </w:p>
    <w:p w:rsidR="001E74F6" w:rsidRDefault="001E74F6" w:rsidP="002F7BD7">
      <w:pPr>
        <w:jc w:val="both"/>
      </w:pPr>
      <w:r>
        <w:t>Comments and requirements from the two Reviewers have been seriously accounted for, significantly contributing to manuscript improvement.</w:t>
      </w:r>
    </w:p>
    <w:p w:rsidR="009344FF" w:rsidRDefault="001E74F6" w:rsidP="002F7BD7">
      <w:pPr>
        <w:jc w:val="both"/>
      </w:pPr>
      <w:r>
        <w:t>Accordingly, I consider that the revised version of this Review paper is now quite OK for publication in JABB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7773B" w:rsidRPr="007E56E9" w:rsidRDefault="0077773B" w:rsidP="007E56E9">
      <w:pPr>
        <w:jc w:val="both"/>
      </w:pPr>
      <w:bookmarkStart w:id="0" w:name="_GoBack"/>
      <w:proofErr w:type="spellStart"/>
      <w:r w:rsidRPr="007E56E9">
        <w:t>Dr.</w:t>
      </w:r>
      <w:proofErr w:type="spellEnd"/>
      <w:r w:rsidRPr="007E56E9">
        <w:t xml:space="preserve"> Jean </w:t>
      </w:r>
      <w:proofErr w:type="spellStart"/>
      <w:r w:rsidRPr="007E56E9">
        <w:t>Beguinot</w:t>
      </w:r>
      <w:proofErr w:type="spellEnd"/>
      <w:r w:rsidRPr="007E56E9">
        <w:t>, University of Bourgogne, France</w:t>
      </w:r>
      <w:bookmarkEnd w:id="0"/>
    </w:p>
    <w:sectPr w:rsidR="0077773B" w:rsidRPr="007E56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yMDYwN7Y0NrMwMDZU0lEKTi0uzszPAykwqgUAzKdP8ywAAAA="/>
  </w:docVars>
  <w:rsids>
    <w:rsidRoot w:val="00A72896"/>
    <w:rsid w:val="00015E46"/>
    <w:rsid w:val="001E74F6"/>
    <w:rsid w:val="002C0B2C"/>
    <w:rsid w:val="002F7BD7"/>
    <w:rsid w:val="0077773B"/>
    <w:rsid w:val="007E56E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80912"/>
  <w15:docId w15:val="{7E2783EA-1203-4314-85FF-40F2F14B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9T10:14:00Z</dcterms:modified>
</cp:coreProperties>
</file>